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e6afc22a095d36c2d081e6a2610e45e60b37ad4"/>
    <w:p>
      <w:pPr>
        <w:pStyle w:val="Heading1"/>
      </w:pPr>
      <w:r>
        <w:t xml:space="preserve">Scholarship Application Letter for Marine Engineering Studies</w:t>
      </w:r>
    </w:p>
    <w:p>
      <w:pPr>
        <w:pStyle w:val="FirstParagraph"/>
      </w:pPr>
      <w:r>
        <w:t xml:space="preserve">Date: October 26, 2023</w:t>
      </w:r>
    </w:p>
    <w:p>
      <w:pPr>
        <w:pStyle w:val="BodyText"/>
      </w:pPr>
      <w:r>
        <w:t xml:space="preserve">Dear Scholarship Committee,</w:t>
      </w:r>
    </w:p>
    <w:p>
      <w:pPr>
        <w:pStyle w:val="BodyText"/>
      </w:pPr>
      <w:r>
        <w:t xml:space="preserve">My name is [Your Full Name], and I am writing this</w:t>
      </w:r>
      <w:r>
        <w:t xml:space="preserve"> </w:t>
      </w:r>
      <w:r>
        <w:rPr>
          <w:bCs/>
          <w:b/>
        </w:rPr>
        <w:t xml:space="preserve">Scholarship Application Letter</w:t>
      </w:r>
      <w:r>
        <w:t xml:space="preserve"> </w:t>
      </w:r>
      <w:r>
        <w:t xml:space="preserve">with profound enthusiasm to apply for the prestigious Marine Engineering Scholarship offered by your esteemed organization. As a dedicated Nigerian student hailing from Abuja, I am deeply committed to advancing my education in Marine Engineering—a field that holds immense potential for transforming Nigeria’s maritime sector and contributing significantly to the nation’s economic growth. This scholarship represents not just financial support, but a vital catalyst for my journey toward becoming a skilled</w:t>
      </w:r>
      <w:r>
        <w:t xml:space="preserve"> </w:t>
      </w:r>
      <w:r>
        <w:rPr>
          <w:bCs/>
          <w:b/>
        </w:rPr>
        <w:t xml:space="preserve">Marine Engineer</w:t>
      </w:r>
      <w:r>
        <w:t xml:space="preserve"> </w:t>
      </w:r>
      <w:r>
        <w:t xml:space="preserve">who will directly serve the strategic needs of</w:t>
      </w:r>
      <w:r>
        <w:t xml:space="preserve"> </w:t>
      </w:r>
      <w:r>
        <w:rPr>
          <w:bCs/>
          <w:b/>
        </w:rPr>
        <w:t xml:space="preserve">Nigeria Abuja</w:t>
      </w:r>
      <w:r>
        <w:t xml:space="preserve"> </w:t>
      </w:r>
      <w:r>
        <w:t xml:space="preserve">and our coastal communities.</w:t>
      </w:r>
    </w:p>
    <w:p>
      <w:pPr>
        <w:pStyle w:val="BodyText"/>
      </w:pPr>
      <w:r>
        <w:t xml:space="preserve">Nigeria’s maritime industry is poised for exponential growth, with the federal government prioritizing port modernization, deep-sea shipping infrastructure, and sustainable ocean resource management through initiatives like the National Integrated Maritime Policy (NIMP) 2019–2030. As the capital city of Nigeria, Abuja serves as the political and administrative nerve center where national maritime policies are formulated and implemented. My ambition is to contribute directly to this ecosystem by becoming a certified Marine Engineer equipped with cutting-edge technical skills and a deep understanding of Nigeria’s unique operational challenges—from Port Harcourt’s bustling oil terminals to Lagos’ critical shipping lanes. I believe that mastering marine engineering principles will empower me to design, maintain, and innovate within Nigeria’s maritime infrastructure, ensuring safety, efficiency, and environmental stewardship across our waters.</w:t>
      </w:r>
    </w:p>
    <w:p>
      <w:pPr>
        <w:pStyle w:val="BodyText"/>
      </w:pPr>
      <w:r>
        <w:t xml:space="preserve">My academic journey has been meticulously aligned with this vision. I recently completed my National Diploma in Mechanical Engineering at the Federal University of Technology Akure (FUTA), graduating with a First-Class Honors distinction (GPA: 4.7/5.0). My thesis, "Optimizing Propulsion Efficiency in Small Vessels for Nigerian Coastal Trade," earned recognition from the Nigerian Society of Engineers for its practical application to local conditions. I have also actively participated in marine technology workshops organized by the Nigerian Maritime Administration and Safety Agency (NIMASA) at their Abuja headquarters, where I gained firsthand insight into regulatory frameworks governing vessel safety and emissions compliance. These experiences solidified my resolve to specialize in marine engineering—a field that directly addresses Nigeria’s critical need for local technical expertise.</w:t>
      </w:r>
    </w:p>
    <w:p>
      <w:pPr>
        <w:pStyle w:val="BodyText"/>
      </w:pPr>
      <w:r>
        <w:t xml:space="preserve">What sets me apart is my unwavering connection to</w:t>
      </w:r>
      <w:r>
        <w:t xml:space="preserve"> </w:t>
      </w:r>
      <w:r>
        <w:rPr>
          <w:bCs/>
          <w:b/>
        </w:rPr>
        <w:t xml:space="preserve">Nigeria Abuja</w:t>
      </w:r>
      <w:r>
        <w:t xml:space="preserve">’s developmental agenda. During my studies, I volunteered with the Abuja Environmental Clean-Up Initiative, assisting in riverbank stabilization projects along the River Niger tributaries near the capital. This work exposed me to marine pollution challenges that demand engineering solutions—such as preventing oil spills from aging vessels and mitigating siltation in critical waterways. I also interned at the Nigerian Ports Authority (NPA) Technical Department, where I observed firsthand how engineering failures in port infrastructure disrupt trade, costing Nigeria billions annually. This experience crystallized my understanding of the urgent need for qualified</w:t>
      </w:r>
      <w:r>
        <w:t xml:space="preserve"> </w:t>
      </w:r>
      <w:r>
        <w:rPr>
          <w:bCs/>
          <w:b/>
        </w:rPr>
        <w:t xml:space="preserve">Marine Engineer</w:t>
      </w:r>
      <w:r>
        <w:t xml:space="preserve">s who grasp both technical complexities and Nigeria’s socio-economic context.</w:t>
      </w:r>
    </w:p>
    <w:p>
      <w:pPr>
        <w:pStyle w:val="BodyText"/>
      </w:pPr>
      <w:r>
        <w:t xml:space="preserve">The proposed scholarship would be transformative for my educational trajectory. I have secured admission to the MEng program in Marine Engineering at the University of Lagos (UNILAG), a globally recognized institution with strong industry partnerships. However, as a first-generation university student from an economically modest household in Abuja, I face significant financial barriers to pursuing advanced studies abroad or even locally without support. This scholarship would alleviate tuition costs and provide essential resources—such as access to simulation labs and industry certifications—to ensure I graduate as a job-ready professional. My goal is not merely personal achievement but service: to return to Abuja’s maritime policy offices or NPA headquarters, advising on infrastructure projects that align with Nigeria’s Blue Economy Vision 2030.</w:t>
      </w:r>
    </w:p>
    <w:p>
      <w:pPr>
        <w:pStyle w:val="BodyText"/>
      </w:pPr>
      <w:r>
        <w:t xml:space="preserve">I am particularly drawn to this scholarship because of its focus on nurturing homegrown talent for Nigeria’s strategic sectors. In my proposed research during the MEng program, I intend to investigate cost-effective corrosion prevention techniques for Nigerian riverine vessels—a solution directly applicable to communities in Abuja and neighboring states. This work could reduce maintenance costs by up to 30% for local operators, as evidenced by preliminary data from my NPA internship. Furthermore, I am eager to collaborate with Abuja-based institutions like the Nigeria Maritime Academy and the Centre for Maritime Studies (CMS) at Ahmadu Bello University to develop training modules for maritime technicians across the nation.</w:t>
      </w:r>
    </w:p>
    <w:p>
      <w:pPr>
        <w:pStyle w:val="BodyText"/>
      </w:pPr>
      <w:r>
        <w:t xml:space="preserve">My commitment extends beyond academics. I have served as President of FUTA’s Engineering Society, organizing free technical workshops for 200+ secondary school students in Abuja schools. This experience taught me that engineering excellence must be paired with community engagement to inspire future generations of Nigerian engineers. I envision using my platform to mentor youths from underprivileged areas near Abuja, demonstrating how marine engineering drives national progress—from building safer ferries for River Niger commuters to designing eco-friendly dredging systems for Lagos Port.</w:t>
      </w:r>
    </w:p>
    <w:p>
      <w:pPr>
        <w:pStyle w:val="BodyText"/>
      </w:pPr>
      <w:r>
        <w:t xml:space="preserve">In conclusion, this</w:t>
      </w:r>
      <w:r>
        <w:t xml:space="preserve"> </w:t>
      </w:r>
      <w:r>
        <w:rPr>
          <w:bCs/>
          <w:b/>
        </w:rPr>
        <w:t xml:space="preserve">Scholarship Application Letter</w:t>
      </w:r>
      <w:r>
        <w:t xml:space="preserve"> </w:t>
      </w:r>
      <w:r>
        <w:t xml:space="preserve">reflects not just my academic rigor and technical aptitude but my profound dedication to leveraging marine engineering for Nigeria’s prosperity. With the support of your scholarship, I will emerge as a professional capable of addressing critical gaps in our maritime sector—contributing directly to Abuja’s policy frameworks, port efficiency, and coastal sustainability. I am eager to discuss how my vision aligns with your mission and would welcome the opportunity for an interview at your earliest convenience.</w:t>
      </w:r>
    </w:p>
    <w:p>
      <w:pPr>
        <w:pStyle w:val="BodyText"/>
      </w:pPr>
      <w:r>
        <w:t xml:space="preserve">Thank you for considering my application. I look forward to the possibility of contributing meaningfully to Nigeria’s maritime future as a certified Marine Engineer.</w:t>
      </w:r>
    </w:p>
    <w:p>
      <w:pPr>
        <w:pStyle w:val="BodyText"/>
      </w:pPr>
      <w:r>
        <w:t xml:space="preserve">Sincerely,</w:t>
      </w:r>
    </w:p>
    <w:p>
      <w:pPr>
        <w:pStyle w:val="BodyText"/>
      </w:pPr>
      <w:r>
        <w:t xml:space="preserve">[Your Full Name]</w:t>
      </w:r>
      <w:r>
        <w:br/>
      </w:r>
      <w:r>
        <w:t xml:space="preserve">[Your Contact Information: Email, Phone Number]</w:t>
      </w:r>
      <w:r>
        <w:br/>
      </w:r>
      <w:r>
        <w:t xml:space="preserve">[Current Address: Abuja, Federal Capital Terri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3T09:46:58Z</dcterms:created>
  <dcterms:modified xsi:type="dcterms:W3CDTF">2026-07-23T09:46:58Z</dcterms:modified>
</cp:coreProperties>
</file>

<file path=docProps/custom.xml><?xml version="1.0" encoding="utf-8"?>
<Properties xmlns="http://schemas.openxmlformats.org/officeDocument/2006/custom-properties" xmlns:vt="http://schemas.openxmlformats.org/officeDocument/2006/docPropsVTypes"/>
</file>